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63205F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C0F29" w:rsidRPr="0022308E">
        <w:rPr>
          <w:rFonts w:ascii="Bell MT" w:hAnsi="Bell MT" w:cs="Andalus"/>
          <w:sz w:val="22"/>
          <w:szCs w:val="26"/>
          <w:lang w:val="es-MX"/>
        </w:rPr>
        <w:t>Decima</w:t>
      </w:r>
      <w:r w:rsidR="00EE5CFB">
        <w:rPr>
          <w:rFonts w:ascii="Bell MT" w:hAnsi="Bell MT" w:cs="Andalus"/>
          <w:sz w:val="22"/>
          <w:szCs w:val="26"/>
          <w:lang w:val="es-MX"/>
        </w:rPr>
        <w:t xml:space="preserve"> Noven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6A2BC4" w:rsidRPr="00D94AF9">
        <w:rPr>
          <w:rFonts w:ascii="Bell MT" w:hAnsi="Bell MT" w:cs="Andalus"/>
          <w:sz w:val="22"/>
          <w:lang w:val="es-MX"/>
        </w:rPr>
        <w:t xml:space="preserve">día </w:t>
      </w:r>
      <w:r w:rsidR="00EE5CFB">
        <w:rPr>
          <w:rFonts w:ascii="Bell MT" w:hAnsi="Bell MT" w:cs="Andalus"/>
          <w:sz w:val="22"/>
          <w:lang w:val="es-MX"/>
        </w:rPr>
        <w:t>viernes  28 de Abril</w:t>
      </w:r>
      <w:r w:rsidR="003C5BBD">
        <w:rPr>
          <w:rFonts w:ascii="Bell MT" w:hAnsi="Bell MT" w:cs="Andalus"/>
          <w:sz w:val="22"/>
          <w:lang w:val="es-MX"/>
        </w:rPr>
        <w:t xml:space="preserve"> del 2023</w:t>
      </w:r>
      <w:r w:rsidR="006A2BC4" w:rsidRPr="00D94AF9">
        <w:rPr>
          <w:rFonts w:ascii="Bell MT" w:hAnsi="Bell MT" w:cs="Andalus"/>
          <w:sz w:val="22"/>
          <w:lang w:val="es-MX"/>
        </w:rPr>
        <w:t xml:space="preserve"> dos mil veinti</w:t>
      </w:r>
      <w:r w:rsidR="003C5BBD">
        <w:rPr>
          <w:rFonts w:ascii="Bell MT" w:hAnsi="Bell MT" w:cs="Andalus"/>
          <w:sz w:val="22"/>
          <w:lang w:val="es-MX"/>
        </w:rPr>
        <w:t>tré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E5CFB">
        <w:rPr>
          <w:rFonts w:ascii="Bell MT" w:hAnsi="Bell MT" w:cs="Andalus"/>
          <w:sz w:val="22"/>
          <w:szCs w:val="26"/>
          <w:lang w:val="es-MX"/>
        </w:rPr>
        <w:t>14</w:t>
      </w:r>
      <w:r w:rsidR="006E133E">
        <w:rPr>
          <w:rFonts w:ascii="Bell MT" w:hAnsi="Bell MT" w:cs="Andalus"/>
          <w:sz w:val="22"/>
          <w:szCs w:val="26"/>
          <w:lang w:val="es-MX"/>
        </w:rPr>
        <w:t>:0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0</w:t>
      </w:r>
      <w:r w:rsidR="00EE5CFB">
        <w:rPr>
          <w:rFonts w:ascii="Bell MT" w:hAnsi="Bell MT" w:cs="Andalus"/>
          <w:sz w:val="22"/>
          <w:szCs w:val="26"/>
          <w:lang w:val="es-MX"/>
        </w:rPr>
        <w:t xml:space="preserve"> pm. cator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  <w:r w:rsidR="0062272A">
        <w:rPr>
          <w:rFonts w:ascii="Andalus" w:eastAsia="Arial Unicode MS" w:hAnsi="Andalus" w:cs="Andalus"/>
          <w:sz w:val="20"/>
          <w:lang w:val="es-MX"/>
        </w:rPr>
        <w:t xml:space="preserve"> 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EE5CFB">
        <w:rPr>
          <w:rFonts w:ascii="Bell MT" w:hAnsi="Bell MT"/>
          <w:b/>
          <w:sz w:val="20"/>
          <w:lang w:val="es-MX"/>
        </w:rPr>
        <w:t>27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EE5CFB">
        <w:rPr>
          <w:rFonts w:ascii="Bell MT" w:hAnsi="Bell MT"/>
          <w:b/>
          <w:sz w:val="20"/>
          <w:lang w:val="es-MX"/>
        </w:rPr>
        <w:t>Abril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3C5BBD">
        <w:rPr>
          <w:rFonts w:ascii="Bell MT" w:hAnsi="Bell MT"/>
          <w:b/>
          <w:sz w:val="20"/>
          <w:lang w:val="es-MX"/>
        </w:rPr>
        <w:t>del 2023</w:t>
      </w:r>
    </w:p>
    <w:p w:rsidR="0028543D" w:rsidRPr="00237F4A" w:rsidRDefault="0028543D" w:rsidP="0028543D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>
        <w:rPr>
          <w:rFonts w:ascii="Aparajita" w:hAnsi="Aparajita" w:cs="Aparajita"/>
          <w:color w:val="262626" w:themeColor="text1" w:themeTint="D9"/>
          <w:szCs w:val="20"/>
        </w:rPr>
        <w:t xml:space="preserve">            </w:t>
      </w:r>
      <w:r w:rsidRPr="00237F4A">
        <w:rPr>
          <w:rFonts w:ascii="Aparajita" w:hAnsi="Aparajita" w:cs="Aparajita"/>
          <w:color w:val="262626" w:themeColor="text1" w:themeTint="D9"/>
          <w:szCs w:val="20"/>
        </w:rPr>
        <w:t>“2023, Año del Bicentenario del Nacimiento del Estado Libre y Soberano de Jalisco”</w:t>
      </w:r>
    </w:p>
    <w:p w:rsidR="0028543D" w:rsidRPr="0028543D" w:rsidRDefault="0028543D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ES"/>
        </w:rPr>
      </w:pP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1643"/>
    <w:rsid w:val="00046745"/>
    <w:rsid w:val="00073759"/>
    <w:rsid w:val="000A413C"/>
    <w:rsid w:val="000A6C27"/>
    <w:rsid w:val="000B4343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233AF"/>
    <w:rsid w:val="00264E01"/>
    <w:rsid w:val="00282324"/>
    <w:rsid w:val="0028543D"/>
    <w:rsid w:val="002B2D28"/>
    <w:rsid w:val="002C0F29"/>
    <w:rsid w:val="002E7B36"/>
    <w:rsid w:val="00310758"/>
    <w:rsid w:val="00325013"/>
    <w:rsid w:val="003540B4"/>
    <w:rsid w:val="003670E2"/>
    <w:rsid w:val="003B63AB"/>
    <w:rsid w:val="003C3655"/>
    <w:rsid w:val="003C5BBD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571BD"/>
    <w:rsid w:val="00582649"/>
    <w:rsid w:val="00590D07"/>
    <w:rsid w:val="005D6BD4"/>
    <w:rsid w:val="006016C0"/>
    <w:rsid w:val="0062272A"/>
    <w:rsid w:val="0063205F"/>
    <w:rsid w:val="00646282"/>
    <w:rsid w:val="006832B5"/>
    <w:rsid w:val="006A2BC4"/>
    <w:rsid w:val="006A3564"/>
    <w:rsid w:val="006E133E"/>
    <w:rsid w:val="006E1941"/>
    <w:rsid w:val="00743DCD"/>
    <w:rsid w:val="00764D1C"/>
    <w:rsid w:val="00784D58"/>
    <w:rsid w:val="007C3FA7"/>
    <w:rsid w:val="00817CC2"/>
    <w:rsid w:val="00860655"/>
    <w:rsid w:val="00892CA5"/>
    <w:rsid w:val="008D6863"/>
    <w:rsid w:val="008E48AD"/>
    <w:rsid w:val="00920386"/>
    <w:rsid w:val="00922013"/>
    <w:rsid w:val="0092654E"/>
    <w:rsid w:val="009451C2"/>
    <w:rsid w:val="009533CF"/>
    <w:rsid w:val="00966F84"/>
    <w:rsid w:val="00A22316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C76BD"/>
    <w:rsid w:val="00BD6238"/>
    <w:rsid w:val="00C2746F"/>
    <w:rsid w:val="00C36279"/>
    <w:rsid w:val="00C665AE"/>
    <w:rsid w:val="00C83017"/>
    <w:rsid w:val="00D94AF9"/>
    <w:rsid w:val="00E315A3"/>
    <w:rsid w:val="00E46EE5"/>
    <w:rsid w:val="00EB7382"/>
    <w:rsid w:val="00EC247C"/>
    <w:rsid w:val="00ED543A"/>
    <w:rsid w:val="00EE32B4"/>
    <w:rsid w:val="00EE5CFB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  <w:style w:type="paragraph" w:styleId="Sinespaciado">
    <w:name w:val="No Spacing"/>
    <w:uiPriority w:val="1"/>
    <w:qFormat/>
    <w:rsid w:val="0028543D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305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3-04-27T14:55:00Z</dcterms:modified>
</cp:coreProperties>
</file>